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osition</w:t>
      </w:r>
      <w:r>
        <w:t xml:space="preserve"> </w:t>
      </w:r>
      <w:r>
        <w:t xml:space="preserve">-</w:t>
      </w:r>
      <w:r>
        <w:t xml:space="preserve"> </w:t>
      </w:r>
      <w:r>
        <w:t xml:space="preserve">Pakistan</w:t>
      </w:r>
      <w:r>
        <w:t xml:space="preserve"> </w:t>
      </w:r>
      <w:r>
        <w:t xml:space="preserve">Karachi</w:t>
      </w:r>
    </w:p>
    <w:bookmarkStart w:id="20" w:name="Xe0d916c50a390ec0e6b127af15119b5b263a5bb"/>
    <w:p>
      <w:pPr>
        <w:pStyle w:val="Heading1"/>
      </w:pPr>
      <w:r>
        <w:t xml:space="preserve">Statement of Purpose for Electrician Position in Pakistan Karachi</w:t>
      </w:r>
    </w:p>
    <w:p>
      <w:pPr>
        <w:pStyle w:val="FirstParagraph"/>
      </w:pPr>
      <w:r>
        <w:t xml:space="preserve">With profound dedication to the critical field of electrical systems and a deep-rooted commitment to serving the dynamic metropolis of Karachi, I submit this Statement of Purpose to express my unequivocal interest in contributing as a skilled and reliable Electrician within the vibrant infrastructure landscape of Pakistan. Karachi, as Pakistan's economic capital and largest city, presents unparalleled challenges and opportunities for electrical professionals. My training, hands-on experience, and unwavering commitment to safety and excellence align precisely with the needs of this demanding urban environment.</w:t>
      </w:r>
    </w:p>
    <w:p>
      <w:pPr>
        <w:pStyle w:val="BodyText"/>
      </w:pPr>
      <w:r>
        <w:t xml:space="preserve">My journey towards becoming a proficient Electrician began in my hometown within the Sindh province, where I completed a comprehensive technical diploma in Electrical Engineering from a recognized institution approved by the Pakistan Council of Electrical Engineering (PCEE) and affiliated with the Directorate of Technical Education. This rigorous program provided me with foundational knowledge in circuit theory, electrical safety protocols, power distribution systems, and modern installation techniques. Crucially, it emphasized adherence to the Pakistan National Electric Power Regulatory Authority (NEPRA) standards and local building codes – knowledge essential for operating safely and legally within Karachi's complex regulatory framework. Beyond theoretical learning, my diploma included extensive practical workshops focused on residential wiring, commercial panel installations, fault diagnosis using multimeters and thermal imaging cameras, and emergency repair procedures.</w:t>
      </w:r>
    </w:p>
    <w:p>
      <w:pPr>
        <w:pStyle w:val="BodyText"/>
      </w:pPr>
      <w:r>
        <w:t xml:space="preserve">Following my formal education, I immersed myself in the practical realities of electrical work across Karachi. For the past five years, I have worked as a licensed Electrician with several reputable electrical contracting firms operating primarily within Karachi's diverse neighborhoods – from the high-density residential areas of Gulshan-e-Iqbal and Clifton to the bustling industrial corridors of Korangi and SITE. This hands-on experience has been invaluable in navigating the unique demands of Pakistan Karachi. I have successfully managed a wide array of projects: installing new electrical systems in newly constructed apartments and commercial offices, performing critical maintenance on aging infrastructure in historic neighborhoods like Lyari, conducting emergency repairs during monsoon seasons when power outages are frequent due to weather-related damage, and troubleshooting complex issues in industrial settings. Each project reinforced the importance of meticulous planning, strict safety adherence (including proper use of PPE), clear communication with clients (often requiring bilingual skills in Urdu and English), and efficient problem-solving under pressure – all vital for success in Karachi's fast-paced environment.</w:t>
      </w:r>
    </w:p>
    <w:p>
      <w:pPr>
        <w:pStyle w:val="BodyText"/>
      </w:pPr>
      <w:r>
        <w:t xml:space="preserve">The specific challenges and growth potential within Pakistan Karachi are what truly motivate me to seek a dedicated Electrician role here. Karachi is not just a city; it's the engine room of Pakistan's economy, experiencing constant urbanization, industrial expansion, and increasing demand for reliable power. However, this growth is often hampered by infrastructure strain – outdated wiring in older buildings, insufficient capacity in some areas during peak hours, and the ever-present risk of electrical faults causing fires or disruptions. As an Electrician deeply embedded in Karachi's community for over five years, I understand these challenges intimately. I am not merely seeking a job; I aspire to be part of the solution that ensures safer homes, more stable businesses, and reliable power distribution across this vital city. My experience repairing complex systems for large commercial clients like retail chains and small-scale factories in Karachi has equipped me with the resilience and technical acumen required to handle the scale and variety of projects found only in a city of Karachi's magnitude.</w:t>
      </w:r>
    </w:p>
    <w:p>
      <w:pPr>
        <w:pStyle w:val="BodyText"/>
      </w:pPr>
      <w:r>
        <w:t xml:space="preserve">I am particularly drawn to opportunities that align with Pakistan's national focus on energy sector development and infrastructure modernization. I actively stay updated on new safety standards, emerging technologies like smart metering systems (in line with NEPRA's initiatives), and energy-efficient practices relevant to the Pakistani context. I understand that an Electrician in Karachi is not just a technician but a critical safety professional whose work directly impacts public welfare and economic activity. My approach prioritizes thorough inspections before any work, meticulous documentation for compliance, and clear explanations of systems to clients – building trust in a market where quality electrical services are paramount.</w:t>
      </w:r>
    </w:p>
    <w:p>
      <w:pPr>
        <w:pStyle w:val="BodyText"/>
      </w:pPr>
      <w:r>
        <w:t xml:space="preserve">My commitment extends beyond technical skills. I possess strong interpersonal skills cultivated through years of interacting with diverse clients across Karachi's social spectrum. Whether explaining complex issues to homeowners in DHA or coordinating with site managers on large construction projects, I communicate clearly and respectfully, demonstrating the cultural understanding necessary to thrive professionally in Pakistan. Furthermore, I am committed to continuous learning; I actively seek workshops on advanced electrical safety and new installation techniques relevant to modern Karachi construction standards.</w:t>
      </w:r>
    </w:p>
    <w:p>
      <w:pPr>
        <w:pStyle w:val="BodyText"/>
      </w:pPr>
      <w:r>
        <w:t xml:space="preserve">Joining your esteemed organization as an Electrician represents a significant career step where my proven expertise, local knowledge of Karachi's infrastructure challenges, and unwavering dedication to safety can make a tangible difference. I am eager to contribute my skills in maintaining the electrical backbone of Pakistan Karachi – ensuring safer streets, functioning businesses, and reliable power for its millions of residents. This is not just a career opportunity; it is a chance to serve the heart of Pakistan with professionalism and pride.</w:t>
      </w:r>
    </w:p>
    <w:p>
      <w:pPr>
        <w:pStyle w:val="BodyText"/>
      </w:pPr>
      <w:r>
        <w:t xml:space="preserve">I am confident that my practical experience within Karachi's unique electrical environment, my adherence to all national safety regulations (NEPRA), and my genuine passion for the craft make me an ideal candidate. I am ready to bring immediate value as a dependable, skilled Electrician dedicated to supporting the continued growth and safety of Pakistan Karachi. Thank you for considering my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osition - Pakistan Karachi</dc:title>
  <dc:creator/>
  <dc:language>en</dc:language>
  <cp:keywords/>
  <dcterms:created xsi:type="dcterms:W3CDTF">2026-07-23T16:43:16Z</dcterms:created>
  <dcterms:modified xsi:type="dcterms:W3CDTF">2026-07-23T16:43:16Z</dcterms:modified>
</cp:coreProperties>
</file>

<file path=docProps/custom.xml><?xml version="1.0" encoding="utf-8"?>
<Properties xmlns="http://schemas.openxmlformats.org/officeDocument/2006/custom-properties" xmlns:vt="http://schemas.openxmlformats.org/officeDocument/2006/docPropsVTypes"/>
</file>